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sani Dange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sa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ge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4 Hazel Av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i.boettc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739880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sc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